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B00701" w14:textId="712D8D9D" w:rsidR="00C81D40" w:rsidRDefault="001D6519">
      <w:r>
        <w:t>Coursera : Introduction to MATLAB programming</w:t>
      </w:r>
    </w:p>
    <w:p w14:paraId="7B9EAB8E" w14:textId="1C379679" w:rsidR="001D6519" w:rsidRDefault="001D6519">
      <w:r>
        <w:t>Week 8 : Lesson 7 : Data Types</w:t>
      </w:r>
    </w:p>
    <w:p w14:paraId="633E37A0" w14:textId="77777777" w:rsidR="001D6519" w:rsidRDefault="001D6519">
      <w:pPr>
        <w:rPr>
          <w:u w:val="single"/>
        </w:rPr>
      </w:pPr>
    </w:p>
    <w:p w14:paraId="57A84E3B" w14:textId="51F09B41" w:rsidR="001D6519" w:rsidRDefault="001D6519">
      <w:pPr>
        <w:rPr>
          <w:u w:val="single"/>
        </w:rPr>
      </w:pPr>
      <w:r>
        <w:rPr>
          <w:u w:val="single"/>
        </w:rPr>
        <w:t>Assignments</w:t>
      </w:r>
    </w:p>
    <w:p w14:paraId="71FF6E55" w14:textId="77777777" w:rsidR="001D6519" w:rsidRDefault="001D6519">
      <w:pPr>
        <w:rPr>
          <w:u w:val="single"/>
        </w:rPr>
      </w:pPr>
    </w:p>
    <w:p w14:paraId="1B9465B8" w14:textId="6ECE0E17" w:rsidR="001D6519" w:rsidRDefault="001D6519">
      <w:pPr>
        <w:rPr>
          <w:u w:val="single"/>
        </w:rPr>
      </w:pPr>
      <w:r w:rsidRPr="001D6519">
        <w:rPr>
          <w:u w:val="single"/>
        </w:rPr>
        <w:t>Character vector</w:t>
      </w:r>
    </w:p>
    <w:p w14:paraId="2E6710BE" w14:textId="3A1503AA" w:rsidR="001D6519" w:rsidRPr="001D6519" w:rsidRDefault="001D6519">
      <w:pPr>
        <w:rPr>
          <w:u w:val="single"/>
        </w:rPr>
      </w:pPr>
      <w:r>
        <w:rPr>
          <w:noProof/>
        </w:rPr>
        <w:drawing>
          <wp:inline distT="0" distB="0" distL="0" distR="0" wp14:anchorId="533A5BFC" wp14:editId="7F04E31D">
            <wp:extent cx="6645910" cy="21443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239D2" w14:textId="7989D61A" w:rsidR="001D6519" w:rsidRDefault="001D6519"/>
    <w:p w14:paraId="37E7AC57" w14:textId="70C78633" w:rsidR="001D6519" w:rsidRDefault="001D6519">
      <w:r>
        <w:t>Ans:</w:t>
      </w:r>
    </w:p>
    <w:p w14:paraId="3B7CC43F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651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unction </w:t>
      </w: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ded = caesar(M, n)</w:t>
      </w:r>
    </w:p>
    <w:p w14:paraId="3C81853F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num = double(M);                        </w:t>
      </w:r>
      <w:r w:rsidRPr="001D6519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%Converts string into double</w:t>
      </w:r>
    </w:p>
    <w:p w14:paraId="4FE18BFD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2 = num;</w:t>
      </w:r>
    </w:p>
    <w:p w14:paraId="1AC45B67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 = mod(n,95);</w:t>
      </w:r>
    </w:p>
    <w:p w14:paraId="79F346DF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651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or </w:t>
      </w: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i = 1:length(num);  </w:t>
      </w:r>
    </w:p>
    <w:p w14:paraId="04F2CBA8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r w:rsidRPr="001D651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num(i) + N &lt; 32                 </w:t>
      </w:r>
      <w:r w:rsidRPr="001D6519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%If ASCII value goes below 32</w:t>
      </w:r>
    </w:p>
    <w:p w14:paraId="717B9C35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num2(i) = 126 - (31- num(i) - N);</w:t>
      </w:r>
    </w:p>
    <w:p w14:paraId="2E249597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r w:rsidRPr="001D651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elseif </w:t>
      </w: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num(i) + N &gt; 126             </w:t>
      </w:r>
      <w:r w:rsidRPr="001D6519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%If ASCII value goes beyond 126</w:t>
      </w:r>
    </w:p>
    <w:p w14:paraId="4C8B90E8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num2(i) = 32 + (num(i) + N -127);</w:t>
      </w:r>
    </w:p>
    <w:p w14:paraId="2142DFF6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r w:rsidRPr="001D651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else </w:t>
      </w:r>
    </w:p>
    <w:p w14:paraId="1D96A561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num2(i) = num(i) + N ;          </w:t>
      </w:r>
      <w:r w:rsidRPr="001D6519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%If ASCII value goes normal</w:t>
      </w:r>
    </w:p>
    <w:p w14:paraId="375338E1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r w:rsidRPr="001D651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0EB9E3E3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ded = char(num2);</w:t>
      </w:r>
    </w:p>
    <w:p w14:paraId="0C682E45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651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31743848" w14:textId="6E9AD37A" w:rsidR="001D6519" w:rsidRDefault="001D6519"/>
    <w:p w14:paraId="44AFE854" w14:textId="2B70C5D8" w:rsidR="001D6519" w:rsidRDefault="001D6519"/>
    <w:p w14:paraId="2062B574" w14:textId="05D7EFA5" w:rsidR="001D6519" w:rsidRDefault="001D6519"/>
    <w:p w14:paraId="481151E0" w14:textId="5B7EDC69" w:rsidR="001D6519" w:rsidRDefault="001D6519"/>
    <w:p w14:paraId="2CDA8069" w14:textId="557D14EF" w:rsidR="001D6519" w:rsidRDefault="001D6519"/>
    <w:p w14:paraId="3A98F808" w14:textId="19701144" w:rsidR="001D6519" w:rsidRDefault="001D6519"/>
    <w:p w14:paraId="7B5326AE" w14:textId="3FFFDE44" w:rsidR="001D6519" w:rsidRDefault="001D6519"/>
    <w:p w14:paraId="55FEB6AF" w14:textId="27B34B91" w:rsidR="001D6519" w:rsidRDefault="001D6519"/>
    <w:p w14:paraId="2466B40C" w14:textId="1315F6F2" w:rsidR="001D6519" w:rsidRDefault="001D6519"/>
    <w:p w14:paraId="4CAF596F" w14:textId="7E06E803" w:rsidR="001D6519" w:rsidRDefault="001D6519"/>
    <w:p w14:paraId="69FFC27C" w14:textId="13D4F195" w:rsidR="001D6519" w:rsidRDefault="001D6519"/>
    <w:p w14:paraId="6B448F22" w14:textId="4033F96C" w:rsidR="001D6519" w:rsidRDefault="001D6519"/>
    <w:p w14:paraId="24F477A2" w14:textId="77777777" w:rsidR="001D6519" w:rsidRDefault="001D6519"/>
    <w:p w14:paraId="42A7020E" w14:textId="58FCD382" w:rsidR="001D6519" w:rsidRDefault="001D6519">
      <w:pPr>
        <w:rPr>
          <w:u w:val="single"/>
        </w:rPr>
      </w:pPr>
      <w:r w:rsidRPr="001D6519">
        <w:rPr>
          <w:u w:val="single"/>
        </w:rPr>
        <w:t>Using Cell Array</w:t>
      </w:r>
    </w:p>
    <w:p w14:paraId="764AFBC3" w14:textId="063EAE1B" w:rsidR="001D6519" w:rsidRDefault="001D6519">
      <w:pPr>
        <w:rPr>
          <w:u w:val="single"/>
        </w:rPr>
      </w:pPr>
      <w:r>
        <w:rPr>
          <w:noProof/>
        </w:rPr>
        <w:drawing>
          <wp:inline distT="0" distB="0" distL="0" distR="0" wp14:anchorId="15D712D1" wp14:editId="7ADCDE07">
            <wp:extent cx="6645910" cy="197675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97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9E327" w14:textId="2B5A5700" w:rsidR="001D6519" w:rsidRDefault="001D6519">
      <w:pPr>
        <w:rPr>
          <w:u w:val="single"/>
        </w:rPr>
      </w:pPr>
    </w:p>
    <w:p w14:paraId="43C8664E" w14:textId="467DDD83" w:rsidR="001D6519" w:rsidRDefault="001D6519">
      <w:pPr>
        <w:rPr>
          <w:u w:val="single"/>
        </w:rPr>
      </w:pPr>
      <w:r>
        <w:rPr>
          <w:u w:val="single"/>
        </w:rPr>
        <w:t>Ans</w:t>
      </w:r>
    </w:p>
    <w:p w14:paraId="345B0F40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651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unction </w:t>
      </w: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 = sparse2matrix(cell)</w:t>
      </w:r>
    </w:p>
    <w:p w14:paraId="2464D734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 = cell{1,2}*ones(cell{1,1}(1),cell{1,1}(2));</w:t>
      </w:r>
    </w:p>
    <w:p w14:paraId="4BA0AE45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651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or </w:t>
      </w: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=3:length(cell)</w:t>
      </w:r>
    </w:p>
    <w:p w14:paraId="6E4A78BC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val="fr-FR" w:eastAsia="en-IN"/>
        </w:rPr>
      </w:pP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r w:rsidRPr="001D6519">
        <w:rPr>
          <w:rFonts w:ascii="Consolas" w:eastAsia="Times New Roman" w:hAnsi="Consolas" w:cs="Times New Roman"/>
          <w:color w:val="000000"/>
          <w:sz w:val="21"/>
          <w:szCs w:val="21"/>
          <w:lang w:val="fr-FR" w:eastAsia="en-IN"/>
        </w:rPr>
        <w:t>A(cell{1,i}(1),cell{1,i}(2))=cell{1,i}(3);</w:t>
      </w:r>
    </w:p>
    <w:p w14:paraId="3A06C52D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651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30C71302" w14:textId="77777777" w:rsidR="001D6519" w:rsidRPr="001D6519" w:rsidRDefault="001D6519" w:rsidP="001D6519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651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65A7BA16" w14:textId="77777777" w:rsidR="001D6519" w:rsidRPr="001D6519" w:rsidRDefault="001D6519">
      <w:pPr>
        <w:rPr>
          <w:u w:val="single"/>
        </w:rPr>
      </w:pPr>
    </w:p>
    <w:p w14:paraId="7C13BC9C" w14:textId="77777777" w:rsidR="001D6519" w:rsidRDefault="001D6519"/>
    <w:sectPr w:rsidR="001D6519" w:rsidSect="001D651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TYwMTQ0MzI3MzZX0lEKTi0uzszPAykwrAUAGxNzpCwAAAA="/>
  </w:docVars>
  <w:rsids>
    <w:rsidRoot w:val="00090669"/>
    <w:rsid w:val="00090669"/>
    <w:rsid w:val="001D6519"/>
    <w:rsid w:val="006D45D0"/>
    <w:rsid w:val="00AA1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21461"/>
  <w15:chartTrackingRefBased/>
  <w15:docId w15:val="{04040645-AE3B-4C73-9BF7-3BB279263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c57a311c21">
    <w:name w:val="sc57a311c21"/>
    <w:basedOn w:val="DefaultParagraphFont"/>
    <w:rsid w:val="001D6519"/>
    <w:rPr>
      <w:strike w:val="0"/>
      <w:dstrike w:val="0"/>
      <w:color w:val="0000FF"/>
      <w:u w:val="none"/>
      <w:effect w:val="none"/>
    </w:rPr>
  </w:style>
  <w:style w:type="character" w:customStyle="1" w:styleId="sc57a311c3">
    <w:name w:val="sc57a311c3"/>
    <w:basedOn w:val="DefaultParagraphFont"/>
    <w:rsid w:val="001D6519"/>
  </w:style>
  <w:style w:type="character" w:customStyle="1" w:styleId="sc57a311c41">
    <w:name w:val="sc57a311c41"/>
    <w:basedOn w:val="DefaultParagraphFont"/>
    <w:rsid w:val="001D6519"/>
    <w:rPr>
      <w:strike w:val="0"/>
      <w:dstrike w:val="0"/>
      <w:color w:val="3C763D"/>
      <w:u w:val="none"/>
      <w:effect w:val="none"/>
    </w:rPr>
  </w:style>
  <w:style w:type="character" w:customStyle="1" w:styleId="sbc141f8621">
    <w:name w:val="sbc141f8621"/>
    <w:basedOn w:val="DefaultParagraphFont"/>
    <w:rsid w:val="001D6519"/>
    <w:rPr>
      <w:strike w:val="0"/>
      <w:dstrike w:val="0"/>
      <w:color w:val="0000FF"/>
      <w:u w:val="none"/>
      <w:effect w:val="none"/>
    </w:rPr>
  </w:style>
  <w:style w:type="character" w:customStyle="1" w:styleId="sbc141f863">
    <w:name w:val="sbc141f863"/>
    <w:basedOn w:val="DefaultParagraphFont"/>
    <w:rsid w:val="001D65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52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4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7795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60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5902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8397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67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745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064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250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626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682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906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3711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319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975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03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3894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040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5026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542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2632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877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19</Words>
  <Characters>679</Characters>
  <Application>Microsoft Office Word</Application>
  <DocSecurity>0</DocSecurity>
  <Lines>5</Lines>
  <Paragraphs>1</Paragraphs>
  <ScaleCrop>false</ScaleCrop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DEY Abhishek Vivekanand</dc:creator>
  <cp:keywords/>
  <dc:description/>
  <cp:lastModifiedBy>PANDEY Abhishek Vivekanand</cp:lastModifiedBy>
  <cp:revision>2</cp:revision>
  <dcterms:created xsi:type="dcterms:W3CDTF">2020-04-16T20:37:00Z</dcterms:created>
  <dcterms:modified xsi:type="dcterms:W3CDTF">2020-04-16T20:41:00Z</dcterms:modified>
</cp:coreProperties>
</file>